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A0C21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820340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76794C9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#Generic View Set</w:t>
      </w:r>
    </w:p>
    <w:p w14:paraId="267CC282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lass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ViewS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iewsets.GenericViewS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1B3EB3C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List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4F843FE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Create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1F951E0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Retrieve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36AD852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Destroy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39D8F84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querys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all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53B901C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_class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</w:p>
    <w:p w14:paraId="7B86D8A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7F3388C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71397B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45AFCB01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#VIEWSETS</w:t>
      </w:r>
    </w:p>
    <w:p w14:paraId="040BAD8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lass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ViewS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iewsets.ViewSet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4F0C9E1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list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 request):</w:t>
      </w:r>
    </w:p>
    <w:p w14:paraId="32197282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all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154AA7C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,many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True)</w:t>
      </w:r>
    </w:p>
    <w:p w14:paraId="6C12C911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27B87A3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6B35D00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reat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 request):</w:t>
      </w:r>
    </w:p>
    <w:p w14:paraId="0A7A3E9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data=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0EBEDFC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is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al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4B9B710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sav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254B883D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, status=status.HTTP_201_CREATED)</w:t>
      </w:r>
    </w:p>
    <w:p w14:paraId="5DB6413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errors, status=status.HTTP_400_BAD_REQUEST)</w:t>
      </w:r>
    </w:p>
    <w:p w14:paraId="33F07F2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2C4B8A8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retrieve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pk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None):</w:t>
      </w:r>
    </w:p>
    <w:p w14:paraId="690F660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querys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all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0ECA828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get_object_or_404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queryset,pk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pk)</w:t>
      </w:r>
    </w:p>
    <w:p w14:paraId="09FE0FF2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passport)</w:t>
      </w:r>
    </w:p>
    <w:p w14:paraId="72B6726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5C4FE22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7FA42BC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update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pk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None):</w:t>
      </w:r>
    </w:p>
    <w:p w14:paraId="582FD51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g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pk=pk)</w:t>
      </w:r>
    </w:p>
    <w:p w14:paraId="3E0FD4B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lastRenderedPageBreak/>
        <w:t>        serializer = PassportSerializer(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,data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request.data)</w:t>
      </w:r>
    </w:p>
    <w:p w14:paraId="00602AC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is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al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0455D3E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sav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6BAF4D4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, status=status.HTTP_201_CREATED)</w:t>
      </w:r>
    </w:p>
    <w:p w14:paraId="3F34E83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errors, status=status.HTTP_400_BAD_REQUEST)</w:t>
      </w:r>
    </w:p>
    <w:p w14:paraId="6BBD288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52C86C6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destroy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pk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None):</w:t>
      </w:r>
    </w:p>
    <w:p w14:paraId="6DF38F72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g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pk=pk)</w:t>
      </w:r>
    </w:p>
    <w:p w14:paraId="33D2F51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.delet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3F1028F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status=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tatus.HTTP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_204_NO_CONTENT)</w:t>
      </w:r>
    </w:p>
    <w:p w14:paraId="6A00C13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3A00E58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4F72F6C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08726F7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he mixin classes provide the actions that are used to provide the basic view behavior. Note that the mixin classes provide action methods rather than defining the handler methods, such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s .ge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 and .post(), directly. This allows for more flexible composition of behavior.</w:t>
      </w:r>
    </w:p>
    <w:p w14:paraId="2929DD2D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4616D7B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755F906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#Mixin views</w:t>
      </w:r>
    </w:p>
    <w:p w14:paraId="6E33AD5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lass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Lis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generics.GenericAPIView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4F8DA81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List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0875565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Create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    </w:t>
      </w:r>
    </w:p>
    <w:p w14:paraId="187E09F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querys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all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36522C91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_class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</w:p>
    <w:p w14:paraId="0984819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B6CE35D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#ListModelMixin is used to show/get the items</w:t>
      </w:r>
    </w:p>
    <w:p w14:paraId="5B5B284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get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5324D5D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list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request)</w:t>
      </w:r>
    </w:p>
    <w:p w14:paraId="472BFC0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7D70ACD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#CreateModelMixin is used to create/post the items</w:t>
      </w:r>
    </w:p>
    <w:p w14:paraId="66A3066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post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173958B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creat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request)</w:t>
      </w:r>
    </w:p>
    <w:p w14:paraId="0E0C256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304264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lastRenderedPageBreak/>
        <w:t>class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Details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generics.GenericAPIView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513E4D2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Retrieve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5E22FB0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Update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</w:t>
      </w:r>
    </w:p>
    <w:p w14:paraId="7F054A4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ixins.DestroyModelMixin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08FF86F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querys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all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4DE9B7A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_class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</w:p>
    <w:p w14:paraId="1A3665A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3E7243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lookup_fiel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 'id'</w:t>
      </w:r>
    </w:p>
    <w:p w14:paraId="45653CA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7D5ABDD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def get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3B2F102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    return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retriev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id)</w:t>
      </w:r>
    </w:p>
    <w:p w14:paraId="178BA45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</w:t>
      </w:r>
    </w:p>
    <w:p w14:paraId="632BDD2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def put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24D08C5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    return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updat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id)</w:t>
      </w:r>
    </w:p>
    <w:p w14:paraId="6FA5D281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47898F5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def delete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034C7C1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            return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destroy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id)</w:t>
      </w:r>
    </w:p>
    <w:p w14:paraId="2841010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  <w:r w:rsidRPr="00DE4A8F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</w:p>
    <w:p w14:paraId="60D23E3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CAABE4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3D53210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#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lass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based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pi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VIEWS</w:t>
      </w:r>
    </w:p>
    <w:p w14:paraId="3927FFC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lass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Lis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PIView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4E8D8D5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get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 request):</w:t>
      </w:r>
    </w:p>
    <w:p w14:paraId="277497C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all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3EEF7E3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,many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True)</w:t>
      </w:r>
    </w:p>
    <w:p w14:paraId="04C9E46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504C879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2FA272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ost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 request):</w:t>
      </w:r>
    </w:p>
    <w:p w14:paraId="71BC328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data=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5BEBED9D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is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al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0507884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sav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0D033F3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, status=status.HTTP_201_CREATED)</w:t>
      </w:r>
    </w:p>
    <w:p w14:paraId="509D08C1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errors, status=status.HTTP_400_BAD_REQUEST)</w:t>
      </w:r>
    </w:p>
    <w:p w14:paraId="3365C3E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219756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class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Details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PIView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05BA776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lastRenderedPageBreak/>
        <w:t>    de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get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objec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 id):</w:t>
      </w:r>
    </w:p>
    <w:p w14:paraId="5D840CC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try:</w:t>
      </w:r>
    </w:p>
    <w:p w14:paraId="2DEAFE0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g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id=id)</w:t>
      </w:r>
    </w:p>
    <w:p w14:paraId="2B1FC37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</w:p>
    <w:p w14:paraId="7C9B325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except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DoesNotExis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:</w:t>
      </w:r>
    </w:p>
    <w:p w14:paraId="68E6A8E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Response(status=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tatus.HTTP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_404_NOT_FOUND)</w:t>
      </w:r>
    </w:p>
    <w:p w14:paraId="73EA0DB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751D0BF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get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7661889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get_objec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id)</w:t>
      </w:r>
    </w:p>
    <w:p w14:paraId="16C275D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passport)</w:t>
      </w:r>
    </w:p>
    <w:p w14:paraId="3D301A6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797235C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2D85713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put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7354990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get_objec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id)</w:t>
      </w:r>
    </w:p>
    <w:p w14:paraId="0F7E8F4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PassportSerializer(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,data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request.data)</w:t>
      </w:r>
    </w:p>
    <w:p w14:paraId="054BA7C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is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al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4270695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sav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6D86059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4991940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errors, status=status.HTTP_400_BAD_REQUEST)</w:t>
      </w:r>
    </w:p>
    <w:p w14:paraId="70E7A08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01068E2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def delete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,request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738719E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lf.get_objec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id)</w:t>
      </w:r>
    </w:p>
    <w:p w14:paraId="20F94FD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.delet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1778D4D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status=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tatus.HTTP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_204_NO_CONTENT)</w:t>
      </w:r>
    </w:p>
    <w:p w14:paraId="1189AE2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69EB89B3" w14:textId="77777777" w:rsidR="00DE4A8F" w:rsidRPr="00DE4A8F" w:rsidRDefault="00DE4A8F" w:rsidP="00DE4A8F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C0E8F51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FUNCTION BASED API VIEWS</w:t>
      </w:r>
    </w:p>
    <w:p w14:paraId="259CD07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# @csrf_exempt</w:t>
      </w:r>
    </w:p>
    <w:p w14:paraId="0BF7693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@api_view(['GET','POST'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])  #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HIS GIVES AN API INTERFACE</w:t>
      </w:r>
    </w:p>
    <w:p w14:paraId="2D8C04A0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de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_Lis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request):</w:t>
      </w:r>
    </w:p>
    <w:p w14:paraId="6F9A36F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if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method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= 'GET':</w:t>
      </w:r>
    </w:p>
    <w:p w14:paraId="0A3B1DC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all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18F183B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,many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True)</w:t>
      </w:r>
    </w:p>
    <w:p w14:paraId="04565D4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0044E17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# return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JsonResponse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 safe=False)</w:t>
      </w:r>
    </w:p>
    <w:p w14:paraId="6D8AF51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lastRenderedPageBreak/>
        <w:t>    </w:t>
      </w:r>
    </w:p>
    <w:p w14:paraId="06EA33A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elif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method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= 'POST':</w:t>
      </w:r>
    </w:p>
    <w:p w14:paraId="61CD497D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# data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JSONPars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.parse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request)</w:t>
      </w:r>
    </w:p>
    <w:p w14:paraId="1B8931D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data=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794A522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is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al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333FB4A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sav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2E036EB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, status=status.HTTP_201_CREATED)</w:t>
      </w:r>
    </w:p>
    <w:p w14:paraId="54BB7E2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# return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JsonResponse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, status=201)</w:t>
      </w:r>
    </w:p>
    <w:p w14:paraId="37E495C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errors, status=status.HTTP_400_BAD_REQUEST)</w:t>
      </w:r>
    </w:p>
    <w:p w14:paraId="57530926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</w:p>
    <w:p w14:paraId="2792DB6F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# @csrf_exempt</w:t>
      </w:r>
    </w:p>
    <w:p w14:paraId="47F908FD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@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pi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_view(['GET','PUT','DELETE'])</w:t>
      </w:r>
    </w:p>
    <w:p w14:paraId="37DABFA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de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_Details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,pk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 </w:t>
      </w:r>
    </w:p>
    <w:p w14:paraId="5DF8540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#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k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is primary key</w:t>
      </w:r>
    </w:p>
    <w:p w14:paraId="1ABC2D8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try:</w:t>
      </w:r>
    </w:p>
    <w:p w14:paraId="402BEC4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passport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objects.ge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pk=pk)</w:t>
      </w:r>
    </w:p>
    <w:p w14:paraId="70148E99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FAF7AD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except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Database.DoesNotExist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:</w:t>
      </w:r>
    </w:p>
    <w:p w14:paraId="6A09771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status=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tatus.HTTP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_404_NOT_FOUND)</w:t>
      </w:r>
    </w:p>
    <w:p w14:paraId="082A31B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55C18E65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if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method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= 'GET':</w:t>
      </w:r>
    </w:p>
    <w:p w14:paraId="7D80A7E2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Serializ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passport)</w:t>
      </w:r>
    </w:p>
    <w:p w14:paraId="4BB5783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0BD1E49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0E3A81EB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elif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method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= 'PUT':</w:t>
      </w:r>
    </w:p>
    <w:p w14:paraId="7596D5C8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# data =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JSONParser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.parse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request)</w:t>
      </w:r>
    </w:p>
    <w:p w14:paraId="3694497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serializer = PassportSerializer(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,data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=request.data)</w:t>
      </w:r>
    </w:p>
    <w:p w14:paraId="71D29AEA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if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is_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valid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:</w:t>
      </w:r>
    </w:p>
    <w:p w14:paraId="378DF08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sav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5B5240A4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    return Response(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data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)</w:t>
      </w:r>
    </w:p>
    <w:p w14:paraId="7D86B13C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sponse(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erializer.errors, status=status.HTTP_400_BAD_REQUEST)</w:t>
      </w:r>
    </w:p>
    <w:p w14:paraId="334A4CF3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</w:p>
    <w:p w14:paraId="4476CD62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</w:t>
      </w:r>
      <w:proofErr w:type="spell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elif</w:t>
      </w:r>
      <w:proofErr w:type="spell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request.method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== 'DELETE':</w:t>
      </w:r>
    </w:p>
    <w:p w14:paraId="1CB210E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lastRenderedPageBreak/>
        <w:t>        </w:t>
      </w:r>
      <w:proofErr w:type="spellStart"/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passport.delete</w:t>
      </w:r>
      <w:proofErr w:type="spellEnd"/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()</w:t>
      </w:r>
    </w:p>
    <w:p w14:paraId="763F41C2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     return Response(status=</w:t>
      </w:r>
      <w:proofErr w:type="gramStart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status.HTTP</w:t>
      </w:r>
      <w:proofErr w:type="gramEnd"/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_204_NO_CONTENT)</w:t>
      </w:r>
    </w:p>
    <w:p w14:paraId="73CAB97E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E4A8F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""</w:t>
      </w:r>
    </w:p>
    <w:p w14:paraId="433B0717" w14:textId="77777777" w:rsidR="00DE4A8F" w:rsidRPr="00DE4A8F" w:rsidRDefault="00DE4A8F" w:rsidP="00DE4A8F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1D7333D" w14:textId="77777777" w:rsidR="00D465E5" w:rsidRDefault="00D465E5"/>
    <w:sectPr w:rsidR="00D46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3tDC2NDQyNjUyMjdU0lEKTi0uzszPAykwrAUAC+CFLSwAAAA="/>
  </w:docVars>
  <w:rsids>
    <w:rsidRoot w:val="00D465E5"/>
    <w:rsid w:val="00D465E5"/>
    <w:rsid w:val="00DE4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BF17A4-FDAB-4720-94B8-994BF81C3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8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51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5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5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6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3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7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5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8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1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42</Words>
  <Characters>5374</Characters>
  <Application>Microsoft Office Word</Application>
  <DocSecurity>0</DocSecurity>
  <Lines>44</Lines>
  <Paragraphs>12</Paragraphs>
  <ScaleCrop>false</ScaleCrop>
  <Company/>
  <LinksUpToDate>false</LinksUpToDate>
  <CharactersWithSpaces>6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. DHEERAJ PRAKASH</dc:creator>
  <cp:keywords/>
  <dc:description/>
  <cp:lastModifiedBy>S . DHEERAJ PRAKASH</cp:lastModifiedBy>
  <cp:revision>2</cp:revision>
  <dcterms:created xsi:type="dcterms:W3CDTF">2021-09-22T15:33:00Z</dcterms:created>
  <dcterms:modified xsi:type="dcterms:W3CDTF">2021-09-22T15:33:00Z</dcterms:modified>
</cp:coreProperties>
</file>